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81D1E" w14:textId="383ABB21" w:rsidR="005F20AD" w:rsidRDefault="007316E1" w:rsidP="007316E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316E1">
        <w:rPr>
          <w:rFonts w:ascii="Times New Roman" w:hAnsi="Times New Roman" w:cs="Times New Roman"/>
          <w:b/>
          <w:bCs/>
          <w:sz w:val="24"/>
          <w:szCs w:val="24"/>
        </w:rPr>
        <w:t>Recess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By Jason Schenker):</w:t>
      </w:r>
    </w:p>
    <w:p w14:paraId="4029B129" w14:textId="50C7C058" w:rsidR="007316E1" w:rsidRDefault="007316E1" w:rsidP="007316E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ecession is when money is low. People lose jobs. Others, work more.</w:t>
      </w:r>
    </w:p>
    <w:p w14:paraId="1A2ACC22" w14:textId="31120E36" w:rsidR="007316E1" w:rsidRDefault="007316E1" w:rsidP="007316E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uses:</w:t>
      </w:r>
    </w:p>
    <w:p w14:paraId="1CB80895" w14:textId="0D14AEB6" w:rsidR="007316E1" w:rsidRDefault="007316E1" w:rsidP="007316E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expanding economy might find it harder to go higher. Risks including debts also contribute.</w:t>
      </w:r>
    </w:p>
    <w:p w14:paraId="6D7F21BB" w14:textId="57158AA4" w:rsidR="007316E1" w:rsidRDefault="00FC545A" w:rsidP="007316E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yclical:</w:t>
      </w:r>
    </w:p>
    <w:p w14:paraId="7074A226" w14:textId="7060AB84" w:rsidR="00FC545A" w:rsidRPr="007316E1" w:rsidRDefault="00FC545A" w:rsidP="007316E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when a company does well within an expansion and not so well within a recession.</w:t>
      </w:r>
    </w:p>
    <w:p w14:paraId="04663431" w14:textId="32DA3EC9" w:rsidR="007316E1" w:rsidRDefault="004A7F9E" w:rsidP="007316E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ustries that are Recession Proof:</w:t>
      </w:r>
    </w:p>
    <w:p w14:paraId="79A779C3" w14:textId="738359CF" w:rsidR="004A7F9E" w:rsidRDefault="004A7F9E" w:rsidP="004A7F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lthcare</w:t>
      </w:r>
    </w:p>
    <w:p w14:paraId="11194E6B" w14:textId="468A9F7B" w:rsidR="004A7F9E" w:rsidRDefault="004A7F9E" w:rsidP="004A7F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ology</w:t>
      </w:r>
    </w:p>
    <w:p w14:paraId="4F150CCC" w14:textId="5D6E564D" w:rsidR="004A7F9E" w:rsidRDefault="004A7F9E" w:rsidP="004A7F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cation</w:t>
      </w:r>
    </w:p>
    <w:p w14:paraId="6CF1C33A" w14:textId="5E3228D4" w:rsidR="004A7F9E" w:rsidRDefault="004A7F9E" w:rsidP="004A7F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vernment</w:t>
      </w:r>
    </w:p>
    <w:p w14:paraId="45553205" w14:textId="026E76FF" w:rsidR="005F301E" w:rsidRDefault="00DB154E" w:rsidP="005F301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ck Market</w:t>
      </w:r>
      <w:r w:rsidR="005F301E">
        <w:rPr>
          <w:rFonts w:ascii="Times New Roman" w:hAnsi="Times New Roman" w:cs="Times New Roman"/>
          <w:sz w:val="24"/>
          <w:szCs w:val="24"/>
        </w:rPr>
        <w:t>:</w:t>
      </w:r>
    </w:p>
    <w:p w14:paraId="67004709" w14:textId="4E38284B" w:rsidR="005F301E" w:rsidRDefault="00DB154E" w:rsidP="005F301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ar Market is when the stocks go down. Bull Market is when stocks go up.</w:t>
      </w:r>
    </w:p>
    <w:p w14:paraId="5B6EB410" w14:textId="675AC443" w:rsidR="006259DA" w:rsidRDefault="006259DA" w:rsidP="005F301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gredients for Economic Recovery:</w:t>
      </w:r>
    </w:p>
    <w:p w14:paraId="20282166" w14:textId="2D4D43AE" w:rsidR="006259DA" w:rsidRDefault="006259DA" w:rsidP="006259D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scal Policy: Governments spend money.</w:t>
      </w:r>
    </w:p>
    <w:p w14:paraId="082A360B" w14:textId="78B95F10" w:rsidR="006259DA" w:rsidRDefault="006259DA" w:rsidP="006259D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etary Policy: Cutting interests rates---making money cheaper.</w:t>
      </w:r>
    </w:p>
    <w:p w14:paraId="7A80E8C9" w14:textId="00A42532" w:rsidR="006259DA" w:rsidRPr="006259DA" w:rsidRDefault="006259DA" w:rsidP="006259D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.</w:t>
      </w:r>
    </w:p>
    <w:sectPr w:rsidR="006259DA" w:rsidRPr="006259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70501"/>
    <w:multiLevelType w:val="hybridMultilevel"/>
    <w:tmpl w:val="64C451F0"/>
    <w:lvl w:ilvl="0" w:tplc="2D0A268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62708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zc3MDExMzU0NTRR0lEKTi0uzszPAykwqgUArUIGESwAAAA="/>
  </w:docVars>
  <w:rsids>
    <w:rsidRoot w:val="007316E1"/>
    <w:rsid w:val="004A7F9E"/>
    <w:rsid w:val="005F20AD"/>
    <w:rsid w:val="005F301E"/>
    <w:rsid w:val="006259DA"/>
    <w:rsid w:val="007316E1"/>
    <w:rsid w:val="00DB154E"/>
    <w:rsid w:val="00FC5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33FA7"/>
  <w15:chartTrackingRefBased/>
  <w15:docId w15:val="{418C7123-052D-48FC-8C46-43AB8F36E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7F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Ebuka</dc:creator>
  <cp:keywords/>
  <dc:description/>
  <cp:lastModifiedBy>Christopher Ebuka</cp:lastModifiedBy>
  <cp:revision>2</cp:revision>
  <dcterms:created xsi:type="dcterms:W3CDTF">2022-05-16T09:41:00Z</dcterms:created>
  <dcterms:modified xsi:type="dcterms:W3CDTF">2022-05-16T16:10:00Z</dcterms:modified>
</cp:coreProperties>
</file>